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500ce33bbe6e666f92c4f596b3e1200cdb7078"/>
    <w:p>
      <w:pPr>
        <w:pStyle w:val="Heading1"/>
      </w:pPr>
      <w:r>
        <w:t xml:space="preserve">Analysis Case 4: Device Control Request - Turn Off (Time 3)</w:t>
      </w:r>
    </w:p>
    <w:p>
      <w:pPr>
        <w:pStyle w:val="SourceCode"/>
      </w:pPr>
      <w:r>
        <w:rPr>
          <w:rStyle w:val="NormalTok"/>
        </w:rPr>
        <w:t xml:space="preserve">mas-planning-app  | 2025-10-31T04:42:33.592473127Z 2025-10-31 04:42:33 - template.router.v1.ai - INFO - ⚙️  sessionId: testing1234 | message: Turn off Light 1 in the bed room</w:t>
      </w:r>
      <w:r>
        <w:br/>
      </w:r>
      <w:r>
        <w:rPr>
          <w:rStyle w:val="NormalTok"/>
        </w:rPr>
        <w:t xml:space="preserve">mas-planning-app  | 2025-10-31T04:42:33.592499512Z 2025-10-31 04:42:33 - template.router.v1.ai - INFO - 🔑 Token received: eyJhbGciOi...</w:t>
      </w:r>
      <w:r>
        <w:br/>
      </w:r>
      <w:r>
        <w:rPr>
          <w:rStyle w:val="NormalTok"/>
        </w:rPr>
        <w:t xml:space="preserve">mas-planning-app  | 2025-10-31T04:42:33.611324526Z Entering Manager Agent</w:t>
      </w:r>
      <w:r>
        <w:br/>
      </w:r>
      <w:r>
        <w:rPr>
          <w:rStyle w:val="NormalTok"/>
        </w:rPr>
        <w:t xml:space="preserve">mas-planning-app  | 2025-10-31T04:42:33.611351530Z 2025-10-31 04:42:33 - template.agent.manager - INFO - ✅ Manager Agent initialized successfully</w:t>
      </w:r>
      <w:r>
        <w:br/>
      </w:r>
      <w:r>
        <w:rPr>
          <w:rStyle w:val="NormalTok"/>
        </w:rPr>
        <w:t xml:space="preserve">mas-planning-app  | 2025-10-31T04:42:33.611358616Z 2025-10-31 04:42:33 - template.router.v1.ai - INFO - 📤 Input data token: eyJhbGciOi...</w:t>
      </w:r>
      <w:r>
        <w:br/>
      </w:r>
      <w:r>
        <w:rPr>
          <w:rStyle w:val="NormalTok"/>
        </w:rPr>
        <w:t xml:space="preserve">mas-planning-app  | 2025-10-31T04:42:33.611361320Z 2025-10-31 04:42:33 - template.agent.manager - INFO - 📥 Processing input: {'input': 'Turn off Light 1 in the bed room', 'token': 'eyJhbGciOiJIUzI1NiIsInR5cCI6IkpXVCJ9.eyJ1c2VySWQiOjEwMzY4NSwib3JnSWQiOjAsImNvdW50cnkiOiJFTiIsImlhdCI6MTc2MTcxODUyMSwiZXhwIjoxNzkzMjU0NTIxfQ.PhSZNAjPv8z6WTcnnEPoz5cXvhlqonpm9FR7dVgvLw8'}</w:t>
      </w:r>
      <w:r>
        <w:br/>
      </w:r>
      <w:r>
        <w:rPr>
          <w:rStyle w:val="NormalTok"/>
        </w:rPr>
        <w:t xml:space="preserve">mas-planning-app  | 2025-10-31T04:42:33.611364360Z 2025-10-31 04:42:33 - template.agent.manager - INFO - 🔑 ManagerAgent received token: eyJhbGciOi...</w:t>
      </w:r>
      <w:r>
        <w:br/>
      </w:r>
      <w:r>
        <w:rPr>
          <w:rStyle w:val="NormalTok"/>
        </w:rPr>
        <w:t xml:space="preserve">mas-planning-app  | 2025-10-31T04:42:33.620140386Z 2025-10-31 04:42:33 - template.agent.manager - INFO - 🔍 Analyzing query: Turn off Light 1 in the bed room</w:t>
      </w:r>
      <w:r>
        <w:br/>
      </w:r>
      <w:r>
        <w:rPr>
          <w:rStyle w:val="NormalTok"/>
        </w:rPr>
        <w:t xml:space="preserve">mas-planning-app  | 2025-10-31T04:42:33.620171821Z 2025-10-31 04:42:33 - template.agent.manager - INFO - 📚 Using 6 previous messages for context</w:t>
      </w:r>
      <w:r>
        <w:br/>
      </w:r>
      <w:r>
        <w:rPr>
          <w:rStyle w:val="NormalTok"/>
        </w:rPr>
        <w:t xml:space="preserve">mas-planning-app  | 2025-10-31T04:42:36.471914367Z 2025-10-31 04:42:36 - template.agent.manager - INFO - 🎯 Routing decision: tool (confidence: 1.00)</w:t>
      </w:r>
      <w:r>
        <w:br/>
      </w:r>
      <w:r>
        <w:rPr>
          <w:rStyle w:val="NormalTok"/>
        </w:rPr>
        <w:t xml:space="preserve">mas-planning-app  | 2025-10-31T04:42:36.471944848Z 2025-10-31 04:42:36 - template.agent.manager - INFO - 📝 Reasoning: The user is issuing a direct command to control a device. The query "Turn off Light 1 in the bed roo...</w:t>
      </w:r>
      <w:r>
        <w:br/>
      </w:r>
      <w:r>
        <w:rPr>
          <w:rStyle w:val="NormalTok"/>
        </w:rPr>
        <w:t xml:space="preserve">mas-planning-app  | 2025-10-31T04:42:36.472538014Z 2025-10-31 04:42:36 - template.agent.manager - INFO - 🚀 Routing to tool agent</w:t>
      </w:r>
      <w:r>
        <w:br/>
      </w:r>
      <w:r>
        <w:rPr>
          <w:rStyle w:val="NormalTok"/>
        </w:rPr>
        <w:t xml:space="preserve">mas-planning-app  | 2025-10-31T04:42:36.472553723Z 2025-10-31 04:42:36 - template.agent.manager - INFO - 🔧 Routing to ToolAgent with token: eyJhbGciOi...</w:t>
      </w:r>
      <w:r>
        <w:br/>
      </w:r>
      <w:r>
        <w:rPr>
          <w:rStyle w:val="NormalTok"/>
        </w:rPr>
        <w:t xml:space="preserve">mas-planning-app  | 2025-10-31T04:42:36.473172927Z 2025-10-31 04:42:36 - template.agent.tool - WARNING - nest_asyncio not installed. May have issues in nested event loops.</w:t>
      </w:r>
      <w:r>
        <w:br/>
      </w:r>
      <w:r>
        <w:rPr>
          <w:rStyle w:val="NormalTok"/>
        </w:rPr>
        <w:t xml:space="preserve">mas-planning-app  | 2025-10-31T04:42:36.473300080Z 2025-10-31 04:42:36 - mcp.client.sse - INFO - Connecting to SSE endpoint: https://oxii-iotp-mcp.smarthiz.com/sse</w:t>
      </w:r>
      <w:r>
        <w:br/>
      </w:r>
      <w:r>
        <w:rPr>
          <w:rStyle w:val="NormalTok"/>
        </w:rPr>
        <w:t xml:space="preserve">mas-planning-app  | 2025-10-31T04:42:36.690806830Z 2025-10-31 04:42:36 - mcp.client.sse - INFO - Received endpoint URL: https://oxii-iotp-mcp.smarthiz.com/messages/?session_id=0694dd40e3304fb99a5d592a47b6a723</w:t>
      </w:r>
      <w:r>
        <w:br/>
      </w:r>
      <w:r>
        <w:rPr>
          <w:rStyle w:val="NormalTok"/>
        </w:rPr>
        <w:t xml:space="preserve">mas-planning-app  | 2025-10-31T04:42:36.690853518Z 2025-10-31 04:42:36 - mcp.client.sse - INFO - Starting post writer with endpoint URL: https://oxii-iotp-mcp.smarthiz.com/messages/?session_id=0694dd40e3304fb99a5d592a47b6a723</w:t>
      </w:r>
      <w:r>
        <w:br/>
      </w:r>
      <w:r>
        <w:rPr>
          <w:rStyle w:val="NormalTok"/>
        </w:rPr>
        <w:t xml:space="preserve">mas-planning-app  | 2025-10-31T04:42:37.013540011Z 2025-10-31 04:42:37 - template.agent.tool - INFO - 🔧 Loaded 13 MCP tools</w:t>
      </w:r>
      <w:r>
        <w:br/>
      </w:r>
      <w:r>
        <w:rPr>
          <w:rStyle w:val="NormalTok"/>
        </w:rPr>
        <w:t xml:space="preserve">mas-planning-app  | 2025-10-31T04:42:37.013736524Z 2025-10-31 04:42:37 - template.agent.manager - INFO - 🔧 Tool Agent loaded</w:t>
      </w:r>
      <w:r>
        <w:br/>
      </w:r>
      <w:r>
        <w:rPr>
          <w:rStyle w:val="NormalTok"/>
        </w:rPr>
        <w:t xml:space="preserve">mas-planning-app  | 2025-10-31T04:42:37.013928972Z 2025-10-31 04:42:37 - template.agent.tool - INFO - 🎯 NEW REQUEST: Turn off Light 1 in the bed room</w:t>
      </w:r>
      <w:r>
        <w:br/>
      </w:r>
      <w:r>
        <w:rPr>
          <w:rStyle w:val="NormalTok"/>
        </w:rPr>
        <w:t xml:space="preserve">mas-planning-app  | 2025-10-31T04:42:37.013976682Z 2025-10-31 04:42:37 - template.agent.tool - INFO - 🔑 ToolAgent token: eyJhbGciOi...</w:t>
      </w:r>
      <w:r>
        <w:br/>
      </w:r>
      <w:r>
        <w:rPr>
          <w:rStyle w:val="NormalTok"/>
        </w:rPr>
        <w:t xml:space="preserve">mas-planning-app  | 2025-10-31T04:42:55.930771918Z 2025-10-31 04:42:55 - template.agent.manager - INFO - 📝 Finalizing response from tool agent</w:t>
      </w:r>
      <w:r>
        <w:br/>
      </w:r>
      <w:r>
        <w:rPr>
          <w:rStyle w:val="NormalTok"/>
        </w:rPr>
        <w:t xml:space="preserve">mas-planning-app  | 2025-10-31T04:42:55.930802956Z 2025-10-31 04:42:55 - template.agent.manager - INFO - Final answer: ✅ Command to turn off Light 1 in the bed room sent successfully</w:t>
      </w:r>
      <w:r>
        <w:br/>
      </w:r>
      <w:r>
        <w:rPr>
          <w:rStyle w:val="NormalTok"/>
        </w:rPr>
        <w:t xml:space="preserve">mas-planning-app  | 2025-10-31T04:42:55.939008308Z 2025-10-31 04:42:55 - template.agent.manager - INFO - ✅ Request processed successfully in 22.32s</w:t>
      </w:r>
      <w:r>
        <w:br/>
      </w:r>
      <w:r>
        <w:rPr>
          <w:rStyle w:val="NormalTok"/>
        </w:rPr>
        <w:t xml:space="preserve">mas-planning-app  | 2025-10-31T04:42:55.939024272Z 2025-10-31 04:42:55 - template.agent.manager - INFO - 💾 Saved conversation to history (session: testing1234)</w:t>
      </w:r>
      <w:r>
        <w:br/>
      </w:r>
      <w:r>
        <w:rPr>
          <w:rStyle w:val="NormalTok"/>
        </w:rPr>
        <w:t xml:space="preserve">mas-planning-app  | 2025-10-31T04:42:55.939190499Z INFO:     172.30.0.1:45134 - "POST /ai/chat/text HTTP/1.1" 200 OK</w:t>
      </w:r>
      <w:r>
        <w:br/>
      </w:r>
      <w:r>
        <w:rPr>
          <w:rStyle w:val="NormalTok"/>
        </w:rPr>
        <w:t xml:space="preserve">mas-planning-app  | 2025-10-31T04:42:55.939667881Z INFO:     127.0.0.1:40058 - "GET /health HTTP/1.1" 200 O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🧩 1. Tổng quan dòng thời gian</w:t>
      </w:r>
    </w:p>
    <w:p>
      <w:pPr>
        <w:pStyle w:val="SourceCode"/>
      </w:pPr>
      <w:r>
        <w:rPr>
          <w:rStyle w:val="VerbatimChar"/>
        </w:rPr>
        <w:t xml:space="preserve">Thời điểm (UTC) | Thành phần | Hành động | Ghi chú</w:t>
      </w:r>
      <w:r>
        <w:br/>
      </w:r>
      <w:r>
        <w:rPr>
          <w:rStyle w:val="VerbatimChar"/>
        </w:rPr>
        <w:t xml:space="preserve">04:42:33.592 | template.router.v1.ai | Nhận message "Turn off Light 1 in the bed room", sessionId: testing1234 | Entry point</w:t>
      </w:r>
      <w:r>
        <w:br/>
      </w:r>
      <w:r>
        <w:rPr>
          <w:rStyle w:val="VerbatimChar"/>
        </w:rPr>
        <w:t xml:space="preserve">04:42:33.592 | template.router.v1.ai | Nhận token từ client | Token JWT bắt đầu bằng eyJhbGciOi...</w:t>
      </w:r>
      <w:r>
        <w:br/>
      </w:r>
      <w:r>
        <w:rPr>
          <w:rStyle w:val="VerbatimChar"/>
        </w:rPr>
        <w:t xml:space="preserve">04:42:33.611 | template.agent.manager | Khởi tạo thành công Manager Agent | Cấu phần quản lý logic trung tâm</w:t>
      </w:r>
      <w:r>
        <w:br/>
      </w:r>
      <w:r>
        <w:rPr>
          <w:rStyle w:val="VerbatimChar"/>
        </w:rPr>
        <w:t xml:space="preserve">04:42:33.611 | template.router.v1.ai | Gửi dữ liệu đầu vào (input + token) đến Manager Agent | "Entering Manager Agent"</w:t>
      </w:r>
      <w:r>
        <w:br/>
      </w:r>
      <w:r>
        <w:rPr>
          <w:rStyle w:val="VerbatimChar"/>
        </w:rPr>
        <w:t xml:space="preserve">04:42:33.611 | template.agent.manager | Nhận input {input: 'Turn off Light 1 in the bed room', token: ...} | Xác nhận token hợp lệ</w:t>
      </w:r>
      <w:r>
        <w:br/>
      </w:r>
      <w:r>
        <w:rPr>
          <w:rStyle w:val="VerbatimChar"/>
        </w:rPr>
        <w:t xml:space="preserve">04:42:33.611 | template.agent.manager | Phân tích câu truy vấn: "Turn off Light 1 in the bed room" | Bắt đầu quá trình hiểu ngữ cảnh</w:t>
      </w:r>
      <w:r>
        <w:br/>
      </w:r>
      <w:r>
        <w:rPr>
          <w:rStyle w:val="VerbatimChar"/>
        </w:rPr>
        <w:t xml:space="preserve">04:42:33.620 | template.agent.manager | Sử dụng 6 tin nhắn trước đó làm ngữ cảnh | Context từ hội thoại trước</w:t>
      </w:r>
      <w:r>
        <w:br/>
      </w:r>
      <w:r>
        <w:rPr>
          <w:rStyle w:val="VerbatimChar"/>
        </w:rPr>
        <w:t xml:space="preserve">04:42:36.471 | template.agent.manager | Ra quyết định định tuyến: tool (confidence: 1.00) | Cần tool agent cho device control</w:t>
      </w:r>
      <w:r>
        <w:br/>
      </w:r>
      <w:r>
        <w:rPr>
          <w:rStyle w:val="VerbatimChar"/>
        </w:rPr>
        <w:t xml:space="preserve">04:42:36.471 | template.agent.manager | Gửi tiếp đến tool agent | Agent chuyên xử lý device control</w:t>
      </w:r>
      <w:r>
        <w:br/>
      </w:r>
      <w:r>
        <w:rPr>
          <w:rStyle w:val="VerbatimChar"/>
        </w:rPr>
        <w:t xml:space="preserve">04:42:36.472 | template.agent.manager | Routing to ToolAgent with token | Chuyển tiếp token</w:t>
      </w:r>
      <w:r>
        <w:br/>
      </w:r>
      <w:r>
        <w:rPr>
          <w:rStyle w:val="VerbatimChar"/>
        </w:rPr>
        <w:t xml:space="preserve">04:42:36.473 | template.agent.tool | Warning: nest_asyncio not installed | Có thể ảnh hưởng nested event loops</w:t>
      </w:r>
      <w:r>
        <w:br/>
      </w:r>
      <w:r>
        <w:rPr>
          <w:rStyle w:val="VerbatimChar"/>
        </w:rPr>
        <w:t xml:space="preserve">04:42:36.473 | mcp.client.sse | Connecting to SSE endpoint OXII API | MCP protocol connection</w:t>
      </w:r>
      <w:r>
        <w:br/>
      </w:r>
      <w:r>
        <w:rPr>
          <w:rStyle w:val="VerbatimChar"/>
        </w:rPr>
        <w:t xml:space="preserve">04:42:36.690 | mcp.client.sse | Received endpoint URL với session_id | Session: 0694dd40e3304fb99a5d592a47b6a723</w:t>
      </w:r>
      <w:r>
        <w:br/>
      </w:r>
      <w:r>
        <w:rPr>
          <w:rStyle w:val="VerbatimChar"/>
        </w:rPr>
        <w:t xml:space="preserve">04:42:36.690 | mcp.client.sse | Starting post writer | Thiết lập kênh gửi message</w:t>
      </w:r>
      <w:r>
        <w:br/>
      </w:r>
      <w:r>
        <w:rPr>
          <w:rStyle w:val="VerbatimChar"/>
        </w:rPr>
        <w:t xml:space="preserve">04:42:37.013 | template.agent.tool | Loaded 13 MCP tools | Tất cả tools OXII API sẵn sàng</w:t>
      </w:r>
      <w:r>
        <w:br/>
      </w:r>
      <w:r>
        <w:rPr>
          <w:rStyle w:val="VerbatimChar"/>
        </w:rPr>
        <w:t xml:space="preserve">04:42:37.013 | template.agent.manager | Tool Agent loaded | Khởi tạo hoàn tất</w:t>
      </w:r>
      <w:r>
        <w:br/>
      </w:r>
      <w:r>
        <w:rPr>
          <w:rStyle w:val="VerbatimChar"/>
        </w:rPr>
        <w:t xml:space="preserve">04:42:37.013 | template.agent.tool | NEW REQUEST: "Turn off Light 1 in the bed room" | Bắt đầu xử lý device control</w:t>
      </w:r>
      <w:r>
        <w:br/>
      </w:r>
      <w:r>
        <w:rPr>
          <w:rStyle w:val="VerbatimChar"/>
        </w:rPr>
        <w:t xml:space="preserve">04:42:37.013 | template.agent.tool | ToolAgent token received | Xác nhận token</w:t>
      </w:r>
      <w:r>
        <w:br/>
      </w:r>
      <w:r>
        <w:rPr>
          <w:rStyle w:val="VerbatimChar"/>
        </w:rPr>
        <w:t xml:space="preserve">04:42:55.930 | template.agent.manager | Finalizing response from tool agent | Tổng hợp kết quả (log thiếu chi tiết execution)</w:t>
      </w:r>
      <w:r>
        <w:br/>
      </w:r>
      <w:r>
        <w:rPr>
          <w:rStyle w:val="VerbatimChar"/>
        </w:rPr>
        <w:t xml:space="preserve">04:42:55.930 | template.agent.manager | Final answer: ✅ Command to turn off Light 1 sent successfully | Thành công tắt đèn</w:t>
      </w:r>
      <w:r>
        <w:br/>
      </w:r>
      <w:r>
        <w:rPr>
          <w:rStyle w:val="VerbatimChar"/>
        </w:rPr>
        <w:t xml:space="preserve">04:42:55.939 | template.agent.manager | Request processed successfully in 22.32s | Thời gian xử lý tổng thể</w:t>
      </w:r>
      <w:r>
        <w:br/>
      </w:r>
      <w:r>
        <w:rPr>
          <w:rStyle w:val="VerbatimChar"/>
        </w:rPr>
        <w:t xml:space="preserve">04:42:55.939 | template.agent.manager | Saved conversation to history | Lưu lịch sử hội thoạ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⚙️ 2. Phân rã theo pipeline logic</w:t>
      </w:r>
    </w:p>
    <w:p>
      <w:pPr>
        <w:pStyle w:val="BodyText"/>
      </w:pPr>
      <w:r>
        <w:t xml:space="preserve">🔹 Giai đoạn 1: Tiếp nhận yêu cầu</w:t>
      </w:r>
      <w:r>
        <w:t xml:space="preserve"> </w:t>
      </w:r>
      <w:r>
        <w:t xml:space="preserve">- Router nhận device control request</w:t>
      </w:r>
      <w:r>
        <w:t xml:space="preserve"> </w:t>
      </w:r>
      <w:r>
        <w:t xml:space="preserve">“</w:t>
      </w:r>
      <w:r>
        <w:t xml:space="preserve">Turn off Light 1 in the bed room.</w:t>
      </w:r>
      <w:r>
        <w:t xml:space="preserve">”</w:t>
      </w:r>
      <w:r>
        <w:t xml:space="preserve"> </w:t>
      </w:r>
      <w:r>
        <w:t xml:space="preserve">- Token JWT được xác thực và chuyển tiếp.</w:t>
      </w:r>
      <w:r>
        <w:t xml:space="preserve"> </w:t>
      </w:r>
      <w:r>
        <w:t xml:space="preserve">- Manager Agent khởi tạo và nhận input.</w:t>
      </w:r>
      <w:r>
        <w:t xml:space="preserve"> </w:t>
      </w:r>
      <w:r>
        <w:t xml:space="preserve">- ⏱ Thời gian: ~0.019 giây routing.</w:t>
      </w:r>
    </w:p>
    <w:p>
      <w:pPr>
        <w:pStyle w:val="BodyText"/>
      </w:pPr>
      <w:r>
        <w:t xml:space="preserve">🔹 Giai đoạn 2: Phân tích và định tuyến</w:t>
      </w:r>
      <w:r>
        <w:t xml:space="preserve"> </w:t>
      </w:r>
      <w:r>
        <w:t xml:space="preserve">- Manager phân tích lệnh tắt thiết bị cụ thể.</w:t>
      </w:r>
      <w:r>
        <w:t xml:space="preserve"> </w:t>
      </w:r>
      <w:r>
        <w:t xml:space="preserve">- Sử dụng 6 messages context từ session testing1234.</w:t>
      </w:r>
      <w:r>
        <w:t xml:space="preserve"> </w:t>
      </w:r>
      <w:r>
        <w:t xml:space="preserve">- Routing decision: tool agent (confidence 1.00).</w:t>
      </w:r>
      <w:r>
        <w:t xml:space="preserve"> </w:t>
      </w:r>
      <w:r>
        <w:t xml:space="preserve">- Lý do: Direct device control command cần truy cập OXII API.</w:t>
      </w:r>
      <w:r>
        <w:t xml:space="preserve"> </w:t>
      </w:r>
      <w:r>
        <w:t xml:space="preserve">- ⏱ Phân tích: ~2.851 giây (04:42:33.620 → 04:42:36.471).</w:t>
      </w:r>
    </w:p>
    <w:p>
      <w:pPr>
        <w:pStyle w:val="BodyText"/>
      </w:pPr>
      <w:r>
        <w:t xml:space="preserve">🔹 Giai đoạn 3: Khởi tạo Tool Agent</w:t>
      </w:r>
      <w:r>
        <w:t xml:space="preserve"> </w:t>
      </w:r>
      <w:r>
        <w:t xml:space="preserve">- Tool Agent load với warning nest_asyncio.</w:t>
      </w:r>
      <w:r>
        <w:t xml:space="preserve"> </w:t>
      </w:r>
      <w:r>
        <w:t xml:space="preserve">- Kết nối MCP SSE, nhận session_id: 0694dd40e3304fb99a5d592a47b6a723</w:t>
      </w:r>
      <w:r>
        <w:t xml:space="preserve"> </w:t>
      </w:r>
      <w:r>
        <w:t xml:space="preserve">- Load 13 MCP tools thành công.</w:t>
      </w:r>
      <w:r>
        <w:t xml:space="preserve"> </w:t>
      </w:r>
      <w:r>
        <w:t xml:space="preserve">- ⏱ Setup: ~0.540 giây (04:42:36.473 → 04:42:37.013).</w:t>
      </w:r>
    </w:p>
    <w:p>
      <w:pPr>
        <w:pStyle w:val="BodyText"/>
      </w:pPr>
      <w:r>
        <w:t xml:space="preserve">🔹 Giai đoạn 4: Tool Agent Processing</w:t>
      </w:r>
      <w:r>
        <w:t xml:space="preserve"> </w:t>
      </w:r>
      <w:r>
        <w:t xml:space="preserve">- Log thiếu chi tiết reasoning và execution phases.</w:t>
      </w:r>
      <w:r>
        <w:t xml:space="preserve"> </w:t>
      </w:r>
      <w:r>
        <w:t xml:space="preserve">- Giả định: Tool Agent sử dụng context từ trước để thực hiện trực tiếp switch_on_off_controls_v2.</w:t>
      </w:r>
      <w:r>
        <w:t xml:space="preserve"> </w:t>
      </w:r>
      <w:r>
        <w:t xml:space="preserve">- Không cần get_device_list vì đã có thông tin từ context.</w:t>
      </w:r>
      <w:r>
        <w:t xml:space="preserve"> </w:t>
      </w:r>
      <w:r>
        <w:t xml:space="preserve">- ⏱ Processing: ~18.917 giây (04:42:37.013 → 04:42:55.930).</w:t>
      </w:r>
    </w:p>
    <w:p>
      <w:pPr>
        <w:pStyle w:val="BodyText"/>
      </w:pPr>
      <w:r>
        <w:t xml:space="preserve">🔹 Giai đoạn 5: Finalization</w:t>
      </w:r>
      <w:r>
        <w:t xml:space="preserve"> </w:t>
      </w:r>
      <w:r>
        <w:t xml:space="preserve">- Manager tổng hợp response từ Tool Agent.</w:t>
      </w:r>
      <w:r>
        <w:t xml:space="preserve"> </w:t>
      </w:r>
      <w:r>
        <w:t xml:space="preserve">- Final answer: Command sent successfully.</w:t>
      </w:r>
      <w:r>
        <w:t xml:space="preserve"> </w:t>
      </w:r>
      <w:r>
        <w:t xml:space="preserve">- Lưu conversation history.</w:t>
      </w:r>
      <w:r>
        <w:t xml:space="preserve"> </w:t>
      </w:r>
      <w:r>
        <w:t xml:space="preserve">- ⏱ Total: 22.32 giây.</w:t>
      </w:r>
    </w:p>
    <w:p>
      <w:pPr>
        <w:pStyle w:val="BodyText"/>
      </w:pPr>
      <w:r>
        <w:t xml:space="preserve">🔍 3. Nhận xét chuyên sâu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75"/>
        <w:gridCol w:w="54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ụ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ân tí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ting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chính xác định tuyến turn off command → tool a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xt Ut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 dụng 6 messages context hiệu quả, giảm cần reas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P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ành công kết nối OXII API với session is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thiếu chi tiết execution phases, có thể do optim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ời gian ngắn hơn case trước (22.32s vs 29.91s), nhờ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success, device control execu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 riêng: 0694dd40e3304fb99a5d592a47b6a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ệ thống học từ context, giảm redundant operations</w:t>
            </w:r>
          </w:p>
        </w:tc>
      </w:tr>
    </w:tbl>
    <w:p>
      <w:pPr>
        <w:pStyle w:val="BodyText"/>
      </w:pPr>
      <w:r>
        <w:t xml:space="preserve">🧠 4. Tóm tắt luồng xử lý</w:t>
      </w:r>
    </w:p>
    <w:p>
      <w:pPr>
        <w:pStyle w:val="SourceCode"/>
      </w:pPr>
      <w:r>
        <w:rPr>
          <w:rStyle w:val="ExtensionTok"/>
        </w:rPr>
        <w:t xml:space="preserve">[Client]</w:t>
      </w:r>
      <w:r>
        <w:rPr>
          <w:rStyle w:val="NormalTok"/>
        </w:rPr>
        <w:t xml:space="preserve"> "Turn off Light 1 in the bed room"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Router]</w:t>
      </w:r>
      <w:r>
        <w:rPr>
          <w:rStyle w:val="NormalTok"/>
        </w:rPr>
        <w:t xml:space="preserve"> nhận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 Agent]</w:t>
      </w:r>
      <w:r>
        <w:br/>
      </w:r>
      <w:r>
        <w:rPr>
          <w:rStyle w:val="NormalTok"/>
        </w:rPr>
        <w:t xml:space="preserve">   ↳ Xác thực token</w:t>
      </w:r>
      <w:r>
        <w:br/>
      </w:r>
      <w:r>
        <w:rPr>
          <w:rStyle w:val="NormalTok"/>
        </w:rPr>
        <w:t xml:space="preserve">   ↳ Phân tích turn off intent</w:t>
      </w:r>
      <w:r>
        <w:br/>
      </w:r>
      <w:r>
        <w:rPr>
          <w:rStyle w:val="NormalTok"/>
        </w:rPr>
        <w:t xml:space="preserve">   ↳ Sử dụng 6 messages context (optimized)</w:t>
      </w:r>
      <w:r>
        <w:br/>
      </w:r>
      <w:r>
        <w:rPr>
          <w:rStyle w:val="NormalTok"/>
        </w:rPr>
        <w:t xml:space="preserve">   ↳ Quyết định định tuyến</w:t>
      </w:r>
      <w:r>
        <w:rPr>
          <w:rStyle w:val="InformationTok"/>
        </w:rPr>
        <w:t xml:space="preserve">: tool</w:t>
      </w:r>
      <w:r>
        <w:rPr>
          <w:rStyle w:val="NormalTok"/>
        </w:rPr>
        <w:t xml:space="preserve"> agent (confidence 1</w:t>
      </w:r>
      <w:r>
        <w:rPr>
          <w:rStyle w:val="FunctionTok"/>
        </w:rPr>
        <w:t xml:space="preserve">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Tool Agent]</w:t>
      </w:r>
      <w:r>
        <w:br/>
      </w:r>
      <w:r>
        <w:rPr>
          <w:rStyle w:val="NormalTok"/>
        </w:rPr>
        <w:t xml:space="preserve">   ↳ Load 13 MCP tools</w:t>
      </w:r>
      <w:r>
        <w:br/>
      </w:r>
      <w:r>
        <w:rPr>
          <w:rStyle w:val="NormalTok"/>
        </w:rPr>
        <w:t xml:space="preserve">   ↳ MCP SSE connection (session</w:t>
      </w:r>
      <w:r>
        <w:rPr>
          <w:rStyle w:val="InformationTok"/>
        </w:rPr>
        <w:t xml:space="preserve">: 0694dd40...)</w:t>
      </w:r>
      <w:r>
        <w:br/>
      </w:r>
      <w:r>
        <w:rPr>
          <w:rStyle w:val="NormalTok"/>
        </w:rPr>
        <w:t xml:space="preserve">   ↳ Optimized processing (use 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kip redundant steps)</w:t>
      </w:r>
      <w:r>
        <w:br/>
      </w:r>
      <w:r>
        <w:rPr>
          <w:rStyle w:val="NormalTok"/>
        </w:rPr>
        <w:t xml:space="preserve">   ↳ Direct execution of switch_on_off_controls_v2</w:t>
      </w:r>
      <w:r>
        <w:br/>
      </w:r>
      <w:r>
        <w:rPr>
          <w:rStyle w:val="NormalTok"/>
        </w:rPr>
        <w:t xml:space="preserve">   ↳ Success</w:t>
      </w:r>
      <w:r>
        <w:rPr>
          <w:rStyle w:val="InformationTok"/>
        </w:rPr>
        <w:t xml:space="preserve">: Command</w:t>
      </w:r>
      <w:r>
        <w:rPr>
          <w:rStyle w:val="NormalTok"/>
        </w:rPr>
        <w:t xml:space="preserve"> sent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ExtensionTok"/>
        </w:rPr>
        <w:t xml:space="preserve">[Manager]</w:t>
      </w:r>
      <w:r>
        <w:rPr>
          <w:rStyle w:val="NormalTok"/>
        </w:rPr>
        <w:t xml:space="preserve"> finalize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 history</w:t>
      </w:r>
      <w:r>
        <w:br/>
      </w:r>
      <w:r>
        <w:rPr>
          <w:rStyle w:val="NormalTok"/>
        </w:rPr>
        <w:t xml:space="preserve">   ↓</w:t>
      </w:r>
      <w:r>
        <w:br/>
      </w:r>
      <w:r>
        <w:rPr>
          <w:rStyle w:val="NormalTok"/>
        </w:rPr>
        <w:t xml:space="preserve">Hoàn tất (22</w:t>
      </w:r>
      <w:r>
        <w:rPr>
          <w:rStyle w:val="FunctionTok"/>
        </w:rPr>
        <w:t xml:space="preserve">.32s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✅ 5. Kết luận</w:t>
      </w:r>
      <w:r>
        <w:t xml:space="preserve"> </w:t>
      </w:r>
      <w:r>
        <w:t xml:space="preserve">- Pipeline hoạt động với optimization dựa trên context cho device control lặp lại.</w:t>
      </w:r>
      <w:r>
        <w:t xml:space="preserve"> </w:t>
      </w:r>
      <w:r>
        <w:t xml:space="preserve">- Routing chính xác → Tool Agent với confidence cao.</w:t>
      </w:r>
      <w:r>
        <w:t xml:space="preserve"> </w:t>
      </w:r>
      <w:r>
        <w:t xml:space="preserve">- MCP integration thành công với session management.</w:t>
      </w:r>
      <w:r>
        <w:t xml:space="preserve"> </w:t>
      </w:r>
      <w:r>
        <w:t xml:space="preserve">- Context memory cho phép skip redundant operations.</w:t>
      </w:r>
      <w:r>
        <w:t xml:space="preserve"> </w:t>
      </w:r>
      <w:r>
        <w:t xml:space="preserve">- Performance cải thiện nhờ learning from previous interactions.</w:t>
      </w:r>
      <w:r>
        <w:t xml:space="preserve"> </w:t>
      </w:r>
      <w:r>
        <w:t xml:space="preserve">- Log completeness có thể cần cải thiện để debug tốt hơn.</w:t>
      </w:r>
      <w:r>
        <w:t xml:space="preserve"> </w:t>
      </w:r>
      <w:r>
        <w:t xml:space="preserve">- Sẵn sàng cho các device control commands tiếp theo với optimization tương tự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1:39:05Z</dcterms:created>
  <dcterms:modified xsi:type="dcterms:W3CDTF">2025-10-31T11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